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chanic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Saint</w:t>
      </w:r>
      <w:r>
        <w:t xml:space="preserve"> </w:t>
      </w:r>
      <w:r>
        <w:t xml:space="preserve">Petersburg,</w:t>
      </w:r>
      <w:r>
        <w:t xml:space="preserve"> </w:t>
      </w:r>
      <w:r>
        <w:t xml:space="preserve">Russia</w:t>
      </w:r>
    </w:p>
    <w:bookmarkStart w:id="31" w:name="mechanic-resume"/>
    <w:p>
      <w:pPr>
        <w:pStyle w:val="Heading1"/>
      </w:pPr>
      <w:r>
        <w:t xml:space="preserve">Mechanic Resume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Ivan Petrov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Saint Petersburg, Russia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7 (812) 123-45-67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ivan.petrov@example.com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ivan-petrov-mechanic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skilled and dedicated Mechanic with over 10 years of experience in vehicle maintenance, repair, and diagnostics across Saint Petersburg, Russia. Proven expertise in servicing a wide range of automotive systems, including engines, transmissions, brakes, and electrical components. Committed to delivering exceptional service to clients in the competitive Russian automotive industry. A strong team player with a focus on precision and customer satisfaction. A certified Mechanic specializing in both domestic and international vehicle models, with a deep understanding of the unique challenges faced by mechanics operating in Saint Petersburg’s demanding climate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X397db356d3e99c7f545a30d9647099d9507b938"/>
    <w:p>
      <w:pPr>
        <w:pStyle w:val="Heading3"/>
      </w:pPr>
      <w:r>
        <w:t xml:space="preserve">Saint Petersburg Auto Repair Center - Senior Mechanic</w:t>
      </w:r>
    </w:p>
    <w:p>
      <w:pPr>
        <w:pStyle w:val="FirstParagraph"/>
      </w:pPr>
      <w:r>
        <w:rPr>
          <w:iCs/>
          <w:i/>
        </w:rPr>
        <w:t xml:space="preserve">January 2018 – Present</w:t>
      </w:r>
    </w:p>
    <w:p>
      <w:pPr>
        <w:pStyle w:val="BodyText"/>
      </w:pPr>
      <w:r>
        <w:t xml:space="preserve">• Supervised a team of 5 mechanics, ensuring efficient workflow and adherence to safety protocols in a high-volume workshop located in Saint Petersburg.</w:t>
      </w:r>
      <w:r>
        <w:br/>
      </w:r>
      <w:r>
        <w:t xml:space="preserve">• Diagnosed and repaired complex mechanical issues for vehicles ranging from passenger cars (Volkswagen, Toyota) to commercial trucks (Kamaz, MAN) operating across Russia’s challenging terrain.</w:t>
      </w:r>
      <w:r>
        <w:br/>
      </w:r>
      <w:r>
        <w:t xml:space="preserve">• Collaborated with clients in Saint Petersburg to provide transparent cost estimates and detailed repair reports, enhancing customer trust and repeat business.</w:t>
      </w:r>
      <w:r>
        <w:br/>
      </w:r>
      <w:r>
        <w:t xml:space="preserve">• Maintained a 98% customer satisfaction rating by consistently delivering repairs within budget and time constraints.</w:t>
      </w:r>
      <w:r>
        <w:br/>
      </w:r>
      <w:r>
        <w:t xml:space="preserve">• Trained junior mechanics on the use of modern diagnostic tools (e.g., OBD-II scanners) tailored for Russian vehicle models.</w:t>
      </w:r>
    </w:p>
    <w:bookmarkEnd w:id="22"/>
    <w:bookmarkStart w:id="23" w:name="petrov-garage---automotive-technician"/>
    <w:p>
      <w:pPr>
        <w:pStyle w:val="Heading3"/>
      </w:pPr>
      <w:r>
        <w:t xml:space="preserve">Petrov Garage - Automotive Technician</w:t>
      </w:r>
    </w:p>
    <w:p>
      <w:pPr>
        <w:pStyle w:val="FirstParagraph"/>
      </w:pPr>
      <w:r>
        <w:rPr>
          <w:iCs/>
          <w:i/>
        </w:rPr>
        <w:t xml:space="preserve">June 2015 – December 2017</w:t>
      </w:r>
    </w:p>
    <w:p>
      <w:pPr>
        <w:pStyle w:val="BodyText"/>
      </w:pPr>
      <w:r>
        <w:t xml:space="preserve">• Performed routine maintenance and emergency repairs on over 500 vehicles annually in Saint Petersburg, including oil changes, tire rotations, and engine tune-ups.</w:t>
      </w:r>
      <w:r>
        <w:br/>
      </w:r>
      <w:r>
        <w:t xml:space="preserve">• Specialized in repairing electrical systems and hybrid vehicle components for clients across the Russian market.</w:t>
      </w:r>
      <w:r>
        <w:br/>
      </w:r>
      <w:r>
        <w:t xml:space="preserve">• Partnered with local suppliers in Saint Petersburg to source high-quality parts at competitive prices, reducing downtime for customers.</w:t>
      </w:r>
      <w:r>
        <w:br/>
      </w:r>
      <w:r>
        <w:t xml:space="preserve">• Developed a reputation as a reliable Mechanic in the community, with referrals from over 30% of clients.</w:t>
      </w:r>
    </w:p>
    <w:bookmarkEnd w:id="23"/>
    <w:bookmarkStart w:id="24" w:name="X10c790b7cb1ef3f9b8b650b01376982cd62c40f"/>
    <w:p>
      <w:pPr>
        <w:pStyle w:val="Heading3"/>
      </w:pPr>
      <w:r>
        <w:t xml:space="preserve">Russian Auto Services - Apprentice Mechanic</w:t>
      </w:r>
    </w:p>
    <w:p>
      <w:pPr>
        <w:pStyle w:val="FirstParagraph"/>
      </w:pPr>
      <w:r>
        <w:rPr>
          <w:iCs/>
          <w:i/>
        </w:rPr>
        <w:t xml:space="preserve">July 2012 – May 2015</w:t>
      </w:r>
    </w:p>
    <w:p>
      <w:pPr>
        <w:pStyle w:val="BodyText"/>
      </w:pPr>
      <w:r>
        <w:t xml:space="preserve">• Assisted senior mechanics in diagnosing and repairing vehicles, gaining hands-on experience with both manual and digital diagnostic systems.</w:t>
      </w:r>
      <w:r>
        <w:br/>
      </w:r>
      <w:r>
        <w:t xml:space="preserve">• Focused on mastering the fundamentals of automotive repair, including brake system maintenance and transmission servicing.</w:t>
      </w:r>
      <w:r>
        <w:br/>
      </w:r>
      <w:r>
        <w:t xml:space="preserve">• Completed 200+ hours of training in Saint Petersburg’s leading vocational centers to earn certification as a certified Mechanic.</w:t>
      </w:r>
    </w:p>
    <w:bookmarkEnd w:id="24"/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Engine rebuilding, transmission repair, electrical system diagnostics, brake system maintenance, and suspension repair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ools &amp; Equipment:</w:t>
      </w:r>
      <w:r>
        <w:t xml:space="preserve"> </w:t>
      </w:r>
      <w:r>
        <w:t xml:space="preserve">Proficient in using OBD-II scanners, torque wrenches, lift systems (for heavy-duty vehicles), and computerized diagnostic tool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Russian; basic knowledge of English for communication with international clients and suppliers in Saint Petersburg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Strong problem-solving abilities, attention to detail, teamwork, and time management under pressure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Certified Mechanic (Russia), OSHA Safety Training, and Advanced Automotive Diagnostics (Saint Petersburg Auto Institute).</w:t>
      </w:r>
    </w:p>
    <w:bookmarkEnd w:id="26"/>
    <w:bookmarkStart w:id="27" w:name="educational-background"/>
    <w:p>
      <w:pPr>
        <w:pStyle w:val="Heading2"/>
      </w:pPr>
      <w:r>
        <w:t xml:space="preserve">Educational Background</w:t>
      </w:r>
    </w:p>
    <w:p>
      <w:pPr>
        <w:pStyle w:val="FirstParagraph"/>
      </w:pPr>
      <w:r>
        <w:rPr>
          <w:bCs/>
          <w:b/>
        </w:rPr>
        <w:t xml:space="preserve">Russian Technical Vocational School – Saint Petersburg</w:t>
      </w:r>
      <w:r>
        <w:br/>
      </w:r>
      <w:r>
        <w:rPr>
          <w:iCs/>
          <w:i/>
        </w:rPr>
        <w:t xml:space="preserve">Diploma in Automotive Repair, 2012</w:t>
      </w:r>
    </w:p>
    <w:p>
      <w:pPr>
        <w:pStyle w:val="BodyText"/>
      </w:pPr>
      <w:r>
        <w:t xml:space="preserve">• Completed coursework in automotive systems, electrical circuits, and engine mechanics.</w:t>
      </w:r>
      <w:r>
        <w:br/>
      </w:r>
      <w:r>
        <w:t xml:space="preserve">• Participated in internships at local workshops across Saint Petersburg to gain practical experience.</w:t>
      </w:r>
    </w:p>
    <w:bookmarkEnd w:id="27"/>
    <w:bookmarkStart w:id="28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Languages:</w:t>
      </w:r>
      <w:r>
        <w:t xml:space="preserve"> </w:t>
      </w:r>
      <w:r>
        <w:t xml:space="preserve">Russian (fluent), English (basic)</w:t>
      </w:r>
      <w:r>
        <w:br/>
      </w:r>
      <w:r>
        <w:rPr>
          <w:bCs/>
          <w:b/>
        </w:rPr>
        <w:t xml:space="preserve">Driving License:</w:t>
      </w:r>
      <w:r>
        <w:t xml:space="preserve"> </w:t>
      </w:r>
      <w:r>
        <w:t xml:space="preserve">Class B (car) and Class C (light trucks)</w:t>
      </w:r>
      <w:r>
        <w:br/>
      </w:r>
      <w:r>
        <w:rPr>
          <w:bCs/>
          <w:b/>
        </w:rPr>
        <w:t xml:space="preserve">Professional Memberships:</w:t>
      </w:r>
      <w:r>
        <w:t xml:space="preserve"> </w:t>
      </w:r>
      <w:r>
        <w:t xml:space="preserve">Saint Petersburg Auto Mechanics Association, Russian Automobile Technicians’ Guild.</w:t>
      </w:r>
      <w:r>
        <w:br/>
      </w:r>
      <w:r>
        <w:rPr>
          <w:bCs/>
          <w:b/>
        </w:rPr>
        <w:t xml:space="preserve">Awards &amp; Recognition:</w:t>
      </w:r>
      <w:r>
        <w:br/>
      </w:r>
      <w:r>
        <w:t xml:space="preserve">- 2021 “Top Mechanic in Saint Petersburg” by Local Automotive Journal</w:t>
      </w:r>
      <w:r>
        <w:br/>
      </w:r>
      <w:r>
        <w:t xml:space="preserve">- 2019 Excellence in Customer Service Award at Petrov Garage</w:t>
      </w:r>
    </w:p>
    <w:bookmarkEnd w:id="28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Ivan Petrov at +7 (812) 123-45-67 or ivan.petrov@example.com.</w:t>
      </w:r>
    </w:p>
    <w:bookmarkStart w:id="29" w:name="X25a15fc7e2a0af45643724f02d4ee21287654fb"/>
    <w:p>
      <w:pPr>
        <w:pStyle w:val="Heading3"/>
      </w:pPr>
      <w:r>
        <w:t xml:space="preserve">Why Saint Petersburg? A Mechanic’s Perspective</w:t>
      </w:r>
    </w:p>
    <w:p>
      <w:pPr>
        <w:pStyle w:val="FirstParagraph"/>
      </w:pPr>
      <w:r>
        <w:t xml:space="preserve">The unique demands of Saint Petersburg’s climate, with its extreme cold and heavy traffic, require mechanics to possess specialized knowledge. As a Mechanic in Russia’s northern metropolis, I have adapted to these challenges by staying updated on the latest automotive technologies and maintaining a strong network of suppliers in the region. My experience in Saint Petersburg has equipped me to handle everything from winter tire installations to high-performance vehicle diagnostics, ensuring reliability for clients throughout the year.</w:t>
      </w:r>
    </w:p>
    <w:p>
      <w:pPr>
        <w:pStyle w:val="BodyText"/>
      </w:pPr>
      <w:r>
        <w:t xml:space="preserve">As a Mechanic dedicated to excellence, I am eager to contribute my expertise to any organization in Russia Saint Petersburg seeking a reliable and skilled professional. My resume reflects not only technical proficiency but also a deep understanding of the automotive industry’s needs in this vibrant city.</w:t>
      </w:r>
    </w:p>
    <w:bookmarkEnd w:id="29"/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chanic Resume - Saint Petersburg, Russia</dc:title>
  <dc:creator/>
  <dc:language>en</dc:language>
  <cp:keywords/>
  <dcterms:created xsi:type="dcterms:W3CDTF">2026-07-24T13:00:22Z</dcterms:created>
  <dcterms:modified xsi:type="dcterms:W3CDTF">2026-07-24T13:00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